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072D02" w14:textId="3449E02C" w:rsidR="00276255" w:rsidRPr="00276255" w:rsidRDefault="009F4B3C" w:rsidP="009F4B3C">
      <w:pPr>
        <w:pStyle w:val="Heading2"/>
      </w:pPr>
      <w:r w:rsidRPr="009F4B3C">
        <w:t>Lecture 6-linked lists vs. arrays</w:t>
      </w:r>
    </w:p>
    <w:p w14:paraId="2B56647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. What is the key CS idea emphasized in the lecture?</w:t>
      </w:r>
    </w:p>
    <w:p w14:paraId="2C581E2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Polymorphism</w:t>
      </w:r>
    </w:p>
    <w:p w14:paraId="4B8A064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Encapsulation</w:t>
      </w:r>
    </w:p>
    <w:p w14:paraId="0920980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Abstraction</w:t>
      </w:r>
    </w:p>
    <w:p w14:paraId="42753F8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Inheritance</w:t>
      </w:r>
    </w:p>
    <w:p w14:paraId="2711EE1D" w14:textId="77777777" w:rsidR="00276255" w:rsidRPr="00276255" w:rsidRDefault="00276255" w:rsidP="00276255">
      <w:pPr>
        <w:rPr>
          <w:sz w:val="22"/>
          <w:szCs w:val="22"/>
        </w:rPr>
      </w:pPr>
    </w:p>
    <w:p w14:paraId="75E8957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c) Abstraction</w:t>
      </w:r>
    </w:p>
    <w:p w14:paraId="76BBDD22" w14:textId="77777777" w:rsidR="00276255" w:rsidRPr="00276255" w:rsidRDefault="00276255" w:rsidP="00276255">
      <w:pPr>
        <w:rPr>
          <w:sz w:val="22"/>
          <w:szCs w:val="22"/>
        </w:rPr>
      </w:pPr>
    </w:p>
    <w:p w14:paraId="201F63F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2. Which of the following is more efficient for inserting elements?</w:t>
      </w:r>
    </w:p>
    <w:p w14:paraId="6F4A523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Arrays</w:t>
      </w:r>
    </w:p>
    <w:p w14:paraId="114017B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Linked Lists</w:t>
      </w:r>
    </w:p>
    <w:p w14:paraId="62DB83E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Both are equally efficient</w:t>
      </w:r>
    </w:p>
    <w:p w14:paraId="1A60116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It depends on the implementation</w:t>
      </w:r>
    </w:p>
    <w:p w14:paraId="7287959F" w14:textId="77777777" w:rsidR="00276255" w:rsidRPr="00276255" w:rsidRDefault="00276255" w:rsidP="00276255">
      <w:pPr>
        <w:rPr>
          <w:sz w:val="22"/>
          <w:szCs w:val="22"/>
        </w:rPr>
      </w:pPr>
    </w:p>
    <w:p w14:paraId="5683D75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b) Linked Lists</w:t>
      </w:r>
    </w:p>
    <w:p w14:paraId="1AEA0C7D" w14:textId="77777777" w:rsidR="00276255" w:rsidRPr="00276255" w:rsidRDefault="00276255" w:rsidP="00276255">
      <w:pPr>
        <w:rPr>
          <w:sz w:val="22"/>
          <w:szCs w:val="22"/>
        </w:rPr>
      </w:pPr>
    </w:p>
    <w:p w14:paraId="1FEDDAF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3. In a doubly linked list, each node contains:</w:t>
      </w:r>
    </w:p>
    <w:p w14:paraId="02F73C5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Data and a reference to the next node</w:t>
      </w:r>
    </w:p>
    <w:p w14:paraId="61D25E9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Data and a reference to the previous node</w:t>
      </w:r>
    </w:p>
    <w:p w14:paraId="5E83E5A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Data and references to both the next and previous nodes</w:t>
      </w:r>
    </w:p>
    <w:p w14:paraId="050D3E5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Only data</w:t>
      </w:r>
    </w:p>
    <w:p w14:paraId="681E2656" w14:textId="77777777" w:rsidR="00276255" w:rsidRPr="00276255" w:rsidRDefault="00276255" w:rsidP="00276255">
      <w:pPr>
        <w:rPr>
          <w:sz w:val="22"/>
          <w:szCs w:val="22"/>
        </w:rPr>
      </w:pPr>
    </w:p>
    <w:p w14:paraId="67B1A60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c) Data and references to both the next and previous nodes</w:t>
      </w:r>
    </w:p>
    <w:p w14:paraId="253C47BF" w14:textId="77777777" w:rsidR="00276255" w:rsidRPr="00276255" w:rsidRDefault="00276255" w:rsidP="00276255">
      <w:pPr>
        <w:rPr>
          <w:sz w:val="22"/>
          <w:szCs w:val="22"/>
        </w:rPr>
      </w:pPr>
    </w:p>
    <w:p w14:paraId="14992A0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4. What is the purpose of sentinel nodes in a linked list?</w:t>
      </w:r>
    </w:p>
    <w:p w14:paraId="52ED240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o store data</w:t>
      </w:r>
    </w:p>
    <w:p w14:paraId="6E8B2AA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To make implementation of functionality slightly easier</w:t>
      </w:r>
    </w:p>
    <w:p w14:paraId="6BF139C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o increase the list size</w:t>
      </w:r>
    </w:p>
    <w:p w14:paraId="2041E50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d) To improve search efficiency</w:t>
      </w:r>
    </w:p>
    <w:p w14:paraId="1AFCFD44" w14:textId="77777777" w:rsidR="00276255" w:rsidRPr="00276255" w:rsidRDefault="00276255" w:rsidP="00276255">
      <w:pPr>
        <w:rPr>
          <w:sz w:val="22"/>
          <w:szCs w:val="22"/>
        </w:rPr>
      </w:pPr>
    </w:p>
    <w:p w14:paraId="768CCF8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b) To make implementation of functionality slightly easier</w:t>
      </w:r>
    </w:p>
    <w:p w14:paraId="13014B60" w14:textId="77777777" w:rsidR="00276255" w:rsidRPr="00276255" w:rsidRDefault="00276255" w:rsidP="00276255">
      <w:pPr>
        <w:rPr>
          <w:sz w:val="22"/>
          <w:szCs w:val="22"/>
        </w:rPr>
      </w:pPr>
    </w:p>
    <w:p w14:paraId="33B56EA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5. In the worst case, how long does it take to access an element in a linked list?</w:t>
      </w:r>
    </w:p>
    <w:p w14:paraId="5263C3A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</w:t>
      </w:r>
    </w:p>
    <w:p w14:paraId="5855D19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log n)</w:t>
      </w:r>
    </w:p>
    <w:p w14:paraId="6F561AE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O(n)</w:t>
      </w:r>
    </w:p>
    <w:p w14:paraId="55528DE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O(n^2)</w:t>
      </w:r>
    </w:p>
    <w:p w14:paraId="5B1A67C7" w14:textId="77777777" w:rsidR="00276255" w:rsidRPr="00276255" w:rsidRDefault="00276255" w:rsidP="00276255">
      <w:pPr>
        <w:rPr>
          <w:sz w:val="22"/>
          <w:szCs w:val="22"/>
        </w:rPr>
      </w:pPr>
    </w:p>
    <w:p w14:paraId="1F0C121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c) O(n)</w:t>
      </w:r>
    </w:p>
    <w:p w14:paraId="2D1FADB1" w14:textId="77777777" w:rsidR="00276255" w:rsidRPr="00276255" w:rsidRDefault="00276255" w:rsidP="00276255">
      <w:pPr>
        <w:rPr>
          <w:sz w:val="22"/>
          <w:szCs w:val="22"/>
        </w:rPr>
      </w:pPr>
    </w:p>
    <w:p w14:paraId="335719E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6. What does the </w:t>
      </w:r>
      <w:proofErr w:type="gramStart"/>
      <w:r w:rsidRPr="00276255">
        <w:rPr>
          <w:sz w:val="22"/>
          <w:szCs w:val="22"/>
        </w:rPr>
        <w:t>type</w:t>
      </w:r>
      <w:proofErr w:type="gramEnd"/>
      <w:r w:rsidRPr="00276255">
        <w:rPr>
          <w:sz w:val="22"/>
          <w:szCs w:val="22"/>
        </w:rPr>
        <w:t xml:space="preserve"> parameter E represent in the </w:t>
      </w:r>
      <w:proofErr w:type="spellStart"/>
      <w:r w:rsidRPr="00276255">
        <w:rPr>
          <w:sz w:val="22"/>
          <w:szCs w:val="22"/>
        </w:rPr>
        <w:t>ListNode</w:t>
      </w:r>
      <w:proofErr w:type="spellEnd"/>
      <w:r w:rsidRPr="00276255">
        <w:rPr>
          <w:sz w:val="22"/>
          <w:szCs w:val="22"/>
        </w:rPr>
        <w:t>&lt;E&gt; class?</w:t>
      </w:r>
    </w:p>
    <w:p w14:paraId="2F8941A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he element type stored in the list</w:t>
      </w:r>
    </w:p>
    <w:p w14:paraId="3FA981B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The exception type</w:t>
      </w:r>
    </w:p>
    <w:p w14:paraId="64E2D4B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he enumeration type</w:t>
      </w:r>
    </w:p>
    <w:p w14:paraId="6D08A03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The error type</w:t>
      </w:r>
    </w:p>
    <w:p w14:paraId="7EF74F58" w14:textId="77777777" w:rsidR="00276255" w:rsidRPr="00276255" w:rsidRDefault="00276255" w:rsidP="00276255">
      <w:pPr>
        <w:rPr>
          <w:sz w:val="22"/>
          <w:szCs w:val="22"/>
        </w:rPr>
      </w:pPr>
    </w:p>
    <w:p w14:paraId="70ABDC6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a) The element type stored in the list</w:t>
      </w:r>
    </w:p>
    <w:p w14:paraId="0C342C60" w14:textId="77777777" w:rsidR="00276255" w:rsidRPr="00276255" w:rsidRDefault="00276255" w:rsidP="00276255">
      <w:pPr>
        <w:rPr>
          <w:sz w:val="22"/>
          <w:szCs w:val="22"/>
        </w:rPr>
      </w:pPr>
    </w:p>
    <w:p w14:paraId="48970C3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7. Which of the following is NOT a correct way to handle bad inputs in a method?</w:t>
      </w:r>
    </w:p>
    <w:p w14:paraId="65BC22F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Return -1 to flag the bad input</w:t>
      </w:r>
    </w:p>
    <w:p w14:paraId="7D967C8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Return null to flag the bad input</w:t>
      </w:r>
    </w:p>
    <w:p w14:paraId="113336B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hrow an exception</w:t>
      </w:r>
    </w:p>
    <w:p w14:paraId="74C7841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All of the above are correct</w:t>
      </w:r>
    </w:p>
    <w:p w14:paraId="25225BBD" w14:textId="77777777" w:rsidR="00276255" w:rsidRPr="00276255" w:rsidRDefault="00276255" w:rsidP="00276255">
      <w:pPr>
        <w:rPr>
          <w:sz w:val="22"/>
          <w:szCs w:val="22"/>
        </w:rPr>
      </w:pPr>
    </w:p>
    <w:p w14:paraId="32263A4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a) Return -1 to flag the bad input</w:t>
      </w:r>
    </w:p>
    <w:p w14:paraId="7F97713D" w14:textId="77777777" w:rsidR="00276255" w:rsidRPr="00276255" w:rsidRDefault="00276255" w:rsidP="00276255">
      <w:pPr>
        <w:rPr>
          <w:sz w:val="22"/>
          <w:szCs w:val="22"/>
        </w:rPr>
      </w:pPr>
    </w:p>
    <w:p w14:paraId="6FE0261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8. What is the purpose of the "throws" keyword in a method signature?</w:t>
      </w:r>
    </w:p>
    <w:p w14:paraId="052361E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o catch exceptions</w:t>
      </w:r>
    </w:p>
    <w:p w14:paraId="3970CC3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b) To declare that the method might throw a specific exception</w:t>
      </w:r>
    </w:p>
    <w:p w14:paraId="375825C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o create a new exception</w:t>
      </w:r>
    </w:p>
    <w:p w14:paraId="4BAD8F5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To handle exceptions within the method</w:t>
      </w:r>
    </w:p>
    <w:p w14:paraId="5C61E7B5" w14:textId="77777777" w:rsidR="00276255" w:rsidRPr="00276255" w:rsidRDefault="00276255" w:rsidP="00276255">
      <w:pPr>
        <w:rPr>
          <w:sz w:val="22"/>
          <w:szCs w:val="22"/>
        </w:rPr>
      </w:pPr>
    </w:p>
    <w:p w14:paraId="3302ED7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b) To declare that the method might throw a specific exception</w:t>
      </w:r>
    </w:p>
    <w:p w14:paraId="125B9DA2" w14:textId="77777777" w:rsidR="00276255" w:rsidRPr="00276255" w:rsidRDefault="00276255" w:rsidP="00276255">
      <w:pPr>
        <w:rPr>
          <w:sz w:val="22"/>
          <w:szCs w:val="22"/>
        </w:rPr>
      </w:pPr>
    </w:p>
    <w:p w14:paraId="5FBB0F5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9. In a linked list implementation, what is the initial value of the head and tail nodes?</w:t>
      </w:r>
    </w:p>
    <w:p w14:paraId="26476A7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0</w:t>
      </w:r>
    </w:p>
    <w:p w14:paraId="1CCD5C5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null</w:t>
      </w:r>
    </w:p>
    <w:p w14:paraId="0D5C0CB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-1</w:t>
      </w:r>
    </w:p>
    <w:p w14:paraId="1F5F6D5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An empty node</w:t>
      </w:r>
    </w:p>
    <w:p w14:paraId="2AF18ACD" w14:textId="77777777" w:rsidR="00276255" w:rsidRPr="00276255" w:rsidRDefault="00276255" w:rsidP="00276255">
      <w:pPr>
        <w:rPr>
          <w:sz w:val="22"/>
          <w:szCs w:val="22"/>
        </w:rPr>
      </w:pPr>
    </w:p>
    <w:p w14:paraId="0F66B42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nswer: b) null</w:t>
      </w:r>
    </w:p>
    <w:p w14:paraId="721A72FE" w14:textId="77777777" w:rsidR="00276255" w:rsidRPr="00276255" w:rsidRDefault="00276255" w:rsidP="00276255">
      <w:pPr>
        <w:rPr>
          <w:sz w:val="22"/>
          <w:szCs w:val="22"/>
        </w:rPr>
      </w:pPr>
    </w:p>
    <w:p w14:paraId="7BBA5BE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0. Which operation in a linked list typically requires traversing the entire list?</w:t>
      </w:r>
    </w:p>
    <w:p w14:paraId="3764A0D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Adding an element at the beginning</w:t>
      </w:r>
    </w:p>
    <w:p w14:paraId="2A7AE53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moving the last element</w:t>
      </w:r>
    </w:p>
    <w:p w14:paraId="47B8670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Accessing the first element</w:t>
      </w:r>
    </w:p>
    <w:p w14:paraId="0854DDD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Checking if an element is contained in the list</w:t>
      </w:r>
    </w:p>
    <w:p w14:paraId="3ACF75B2" w14:textId="77777777" w:rsidR="00276255" w:rsidRPr="00276255" w:rsidRDefault="00276255" w:rsidP="00276255">
      <w:pPr>
        <w:rPr>
          <w:sz w:val="22"/>
          <w:szCs w:val="22"/>
        </w:rPr>
      </w:pPr>
    </w:p>
    <w:p w14:paraId="43E2F96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d) Checking if an element is contained in the list</w:t>
      </w:r>
    </w:p>
    <w:p w14:paraId="758749D8" w14:textId="77777777" w:rsidR="00276255" w:rsidRPr="00276255" w:rsidRDefault="00276255" w:rsidP="00276255">
      <w:pPr>
        <w:rPr>
          <w:sz w:val="22"/>
          <w:szCs w:val="22"/>
        </w:rPr>
      </w:pPr>
    </w:p>
    <w:p w14:paraId="6228EAB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1. What is the main advantage of using a generic class in Java?</w:t>
      </w:r>
    </w:p>
    <w:p w14:paraId="56C1431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Improved performance</w:t>
      </w:r>
    </w:p>
    <w:p w14:paraId="4F370C8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duced code complexity</w:t>
      </w:r>
    </w:p>
    <w:p w14:paraId="0DE7EAE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ype safety and code reusability</w:t>
      </w:r>
    </w:p>
    <w:p w14:paraId="152BC70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Automatic memory management</w:t>
      </w:r>
    </w:p>
    <w:p w14:paraId="4B7E73D0" w14:textId="77777777" w:rsidR="00276255" w:rsidRPr="00276255" w:rsidRDefault="00276255" w:rsidP="00276255">
      <w:pPr>
        <w:rPr>
          <w:sz w:val="22"/>
          <w:szCs w:val="22"/>
        </w:rPr>
      </w:pPr>
    </w:p>
    <w:p w14:paraId="4D2DD57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c) Type safety and code reusability</w:t>
      </w:r>
    </w:p>
    <w:p w14:paraId="72632D70" w14:textId="77777777" w:rsidR="00276255" w:rsidRPr="00276255" w:rsidRDefault="00276255" w:rsidP="00276255">
      <w:pPr>
        <w:rPr>
          <w:sz w:val="22"/>
          <w:szCs w:val="22"/>
        </w:rPr>
      </w:pPr>
    </w:p>
    <w:p w14:paraId="61D3218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>12. In the context of testing, what does "black box testing" refer to?</w:t>
      </w:r>
    </w:p>
    <w:p w14:paraId="7BB99A4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esting the internal implementation of a class</w:t>
      </w:r>
    </w:p>
    <w:p w14:paraId="1A612B2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esting only through the interface without knowledge of implementation</w:t>
      </w:r>
    </w:p>
    <w:p w14:paraId="1CC247F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esting only negative scenarios</w:t>
      </w:r>
    </w:p>
    <w:p w14:paraId="644FE12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esting without any documentation</w:t>
      </w:r>
    </w:p>
    <w:p w14:paraId="677CF911" w14:textId="77777777" w:rsidR="00276255" w:rsidRPr="00276255" w:rsidRDefault="00276255" w:rsidP="00276255">
      <w:pPr>
        <w:rPr>
          <w:sz w:val="22"/>
          <w:szCs w:val="22"/>
        </w:rPr>
      </w:pPr>
    </w:p>
    <w:p w14:paraId="406BFCF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b) Testing only through the interface without knowledge of implementation</w:t>
      </w:r>
    </w:p>
    <w:p w14:paraId="09D41F8B" w14:textId="77777777" w:rsidR="00276255" w:rsidRPr="00276255" w:rsidRDefault="00276255" w:rsidP="00276255">
      <w:pPr>
        <w:rPr>
          <w:sz w:val="22"/>
          <w:szCs w:val="22"/>
        </w:rPr>
      </w:pPr>
    </w:p>
    <w:p w14:paraId="29CAD77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3. What is the purpose of the @Before annotation in JUnit?</w:t>
      </w:r>
    </w:p>
    <w:p w14:paraId="65B98E8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o run a method after each test</w:t>
      </w:r>
    </w:p>
    <w:p w14:paraId="1A9DD31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o run a method before each test to initialize variables and objects</w:t>
      </w:r>
    </w:p>
    <w:p w14:paraId="33B90C5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o mark a method as a test</w:t>
      </w:r>
    </w:p>
    <w:p w14:paraId="5D1AB19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o ignore a test method</w:t>
      </w:r>
    </w:p>
    <w:p w14:paraId="641C5EE6" w14:textId="77777777" w:rsidR="00276255" w:rsidRPr="00276255" w:rsidRDefault="00276255" w:rsidP="00276255">
      <w:pPr>
        <w:rPr>
          <w:sz w:val="22"/>
          <w:szCs w:val="22"/>
        </w:rPr>
      </w:pPr>
    </w:p>
    <w:p w14:paraId="2F71845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b) To run a method before each test to initialize variables and objects</w:t>
      </w:r>
    </w:p>
    <w:p w14:paraId="30EF78FE" w14:textId="77777777" w:rsidR="00276255" w:rsidRPr="00276255" w:rsidRDefault="00276255" w:rsidP="00276255">
      <w:pPr>
        <w:rPr>
          <w:sz w:val="22"/>
          <w:szCs w:val="22"/>
        </w:rPr>
      </w:pPr>
    </w:p>
    <w:p w14:paraId="6E016B4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4. Which method is used in JUnit to enforce that two values are equal?</w:t>
      </w:r>
    </w:p>
    <w:p w14:paraId="477CABA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proofErr w:type="gramStart"/>
      <w:r w:rsidRPr="00276255">
        <w:rPr>
          <w:sz w:val="22"/>
          <w:szCs w:val="22"/>
        </w:rPr>
        <w:t>assertTrue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14D1F61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spellStart"/>
      <w:proofErr w:type="gramStart"/>
      <w:r w:rsidRPr="00276255">
        <w:rPr>
          <w:sz w:val="22"/>
          <w:szCs w:val="22"/>
        </w:rPr>
        <w:t>assertFalse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55D9C03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</w:t>
      </w:r>
      <w:proofErr w:type="spellStart"/>
      <w:proofErr w:type="gramStart"/>
      <w:r w:rsidRPr="00276255">
        <w:rPr>
          <w:sz w:val="22"/>
          <w:szCs w:val="22"/>
        </w:rPr>
        <w:t>assertEquals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1DAF05B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</w:t>
      </w:r>
      <w:proofErr w:type="spellStart"/>
      <w:proofErr w:type="gramStart"/>
      <w:r w:rsidRPr="00276255">
        <w:rPr>
          <w:sz w:val="22"/>
          <w:szCs w:val="22"/>
        </w:rPr>
        <w:t>assertNull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5E7B4F97" w14:textId="77777777" w:rsidR="00276255" w:rsidRPr="00276255" w:rsidRDefault="00276255" w:rsidP="00276255">
      <w:pPr>
        <w:rPr>
          <w:sz w:val="22"/>
          <w:szCs w:val="22"/>
        </w:rPr>
      </w:pPr>
    </w:p>
    <w:p w14:paraId="3BA9355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c) </w:t>
      </w:r>
      <w:proofErr w:type="spellStart"/>
      <w:proofErr w:type="gramStart"/>
      <w:r w:rsidRPr="00276255">
        <w:rPr>
          <w:sz w:val="22"/>
          <w:szCs w:val="22"/>
        </w:rPr>
        <w:t>assertEquals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65700A25" w14:textId="77777777" w:rsidR="00276255" w:rsidRPr="00276255" w:rsidRDefault="00276255" w:rsidP="00276255">
      <w:pPr>
        <w:rPr>
          <w:sz w:val="22"/>
          <w:szCs w:val="22"/>
        </w:rPr>
      </w:pPr>
    </w:p>
    <w:p w14:paraId="1642087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5. What is the main difference between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and LinkedList in terms of data storage?</w:t>
      </w:r>
    </w:p>
    <w:p w14:paraId="7E4C24C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uses a dynamic array, LinkedList uses a doubly linked list</w:t>
      </w:r>
    </w:p>
    <w:p w14:paraId="4A2B0AA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uses a linked list, LinkedList uses an array</w:t>
      </w:r>
    </w:p>
    <w:p w14:paraId="7044A35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Both use arrays but with different implementations</w:t>
      </w:r>
    </w:p>
    <w:p w14:paraId="143A8E4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here is no difference in data storage</w:t>
      </w:r>
    </w:p>
    <w:p w14:paraId="25702B0E" w14:textId="77777777" w:rsidR="00276255" w:rsidRPr="00276255" w:rsidRDefault="00276255" w:rsidP="00276255">
      <w:pPr>
        <w:rPr>
          <w:sz w:val="22"/>
          <w:szCs w:val="22"/>
        </w:rPr>
      </w:pPr>
    </w:p>
    <w:p w14:paraId="5B3090F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 Answer: a)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uses a dynamic array, LinkedList uses a doubly linked list</w:t>
      </w:r>
    </w:p>
    <w:p w14:paraId="7135A473" w14:textId="77777777" w:rsidR="00276255" w:rsidRPr="00276255" w:rsidRDefault="00276255" w:rsidP="00276255">
      <w:pPr>
        <w:rPr>
          <w:sz w:val="22"/>
          <w:szCs w:val="22"/>
        </w:rPr>
      </w:pPr>
    </w:p>
    <w:p w14:paraId="31F2B86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6. Which list implementation is generally better for frequent data manipulation?</w:t>
      </w:r>
    </w:p>
    <w:p w14:paraId="47982A9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r w:rsidRPr="00276255">
        <w:rPr>
          <w:sz w:val="22"/>
          <w:szCs w:val="22"/>
        </w:rPr>
        <w:t>ArrayList</w:t>
      </w:r>
      <w:proofErr w:type="spellEnd"/>
    </w:p>
    <w:p w14:paraId="33A6DC6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LinkedList</w:t>
      </w:r>
    </w:p>
    <w:p w14:paraId="2361B3A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Both are equally efficient</w:t>
      </w:r>
    </w:p>
    <w:p w14:paraId="7635166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It depends on the specific use case</w:t>
      </w:r>
    </w:p>
    <w:p w14:paraId="6DA880D8" w14:textId="77777777" w:rsidR="00276255" w:rsidRPr="00276255" w:rsidRDefault="00276255" w:rsidP="00276255">
      <w:pPr>
        <w:rPr>
          <w:sz w:val="22"/>
          <w:szCs w:val="22"/>
        </w:rPr>
      </w:pPr>
    </w:p>
    <w:p w14:paraId="7463D72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b) LinkedList</w:t>
      </w:r>
    </w:p>
    <w:p w14:paraId="3542CB2A" w14:textId="77777777" w:rsidR="00276255" w:rsidRPr="00276255" w:rsidRDefault="00276255" w:rsidP="00276255">
      <w:pPr>
        <w:rPr>
          <w:sz w:val="22"/>
          <w:szCs w:val="22"/>
        </w:rPr>
      </w:pPr>
    </w:p>
    <w:p w14:paraId="5E78E0C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7. What is the time complexity of adding an element at the beginning of an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>?</w:t>
      </w:r>
    </w:p>
    <w:p w14:paraId="5E54EA7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</w:t>
      </w:r>
    </w:p>
    <w:p w14:paraId="7AB2E64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log n)</w:t>
      </w:r>
    </w:p>
    <w:p w14:paraId="3C3A6F2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O(n)</w:t>
      </w:r>
    </w:p>
    <w:p w14:paraId="28C791E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O(n^2)</w:t>
      </w:r>
    </w:p>
    <w:p w14:paraId="0B33FC45" w14:textId="77777777" w:rsidR="00276255" w:rsidRPr="00276255" w:rsidRDefault="00276255" w:rsidP="00276255">
      <w:pPr>
        <w:rPr>
          <w:sz w:val="22"/>
          <w:szCs w:val="22"/>
        </w:rPr>
      </w:pPr>
    </w:p>
    <w:p w14:paraId="646197E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c) O(n)</w:t>
      </w:r>
    </w:p>
    <w:p w14:paraId="0F0CE1D8" w14:textId="77777777" w:rsidR="00276255" w:rsidRPr="00276255" w:rsidRDefault="00276255" w:rsidP="00276255">
      <w:pPr>
        <w:rPr>
          <w:sz w:val="22"/>
          <w:szCs w:val="22"/>
        </w:rPr>
      </w:pPr>
    </w:p>
    <w:p w14:paraId="7C40D10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8. In a doubly linked list, which operation can be performed in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 time?</w:t>
      </w:r>
    </w:p>
    <w:p w14:paraId="5DA067F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Finding the middle element</w:t>
      </w:r>
    </w:p>
    <w:p w14:paraId="6DC147F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versing the list</w:t>
      </w:r>
    </w:p>
    <w:p w14:paraId="2AF2DBB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Adding an element at the beginning</w:t>
      </w:r>
    </w:p>
    <w:p w14:paraId="41E5028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Searching for an element</w:t>
      </w:r>
    </w:p>
    <w:p w14:paraId="099EF493" w14:textId="77777777" w:rsidR="00276255" w:rsidRPr="00276255" w:rsidRDefault="00276255" w:rsidP="00276255">
      <w:pPr>
        <w:rPr>
          <w:sz w:val="22"/>
          <w:szCs w:val="22"/>
        </w:rPr>
      </w:pPr>
    </w:p>
    <w:p w14:paraId="321964B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c) Adding an element at the beginning</w:t>
      </w:r>
    </w:p>
    <w:p w14:paraId="1339E553" w14:textId="77777777" w:rsidR="00276255" w:rsidRPr="00276255" w:rsidRDefault="00276255" w:rsidP="00276255">
      <w:pPr>
        <w:rPr>
          <w:sz w:val="22"/>
          <w:szCs w:val="22"/>
        </w:rPr>
      </w:pPr>
    </w:p>
    <w:p w14:paraId="2F1F6C0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9. What is the purpose of the "</w:t>
      </w:r>
      <w:proofErr w:type="gramStart"/>
      <w:r w:rsidRPr="00276255">
        <w:rPr>
          <w:sz w:val="22"/>
          <w:szCs w:val="22"/>
        </w:rPr>
        <w:t>fail(</w:t>
      </w:r>
      <w:proofErr w:type="gramEnd"/>
      <w:r w:rsidRPr="00276255">
        <w:rPr>
          <w:sz w:val="22"/>
          <w:szCs w:val="22"/>
        </w:rPr>
        <w:t>)" method in JUnit?</w:t>
      </w:r>
    </w:p>
    <w:p w14:paraId="637F4DC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o mark a test as failed</w:t>
      </w:r>
    </w:p>
    <w:p w14:paraId="25D8EA2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o end the test execution</w:t>
      </w:r>
    </w:p>
    <w:p w14:paraId="0D9C6A0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o skip a test</w:t>
      </w:r>
    </w:p>
    <w:p w14:paraId="449BA84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 d) To indicate that an expected exception was not thrown</w:t>
      </w:r>
    </w:p>
    <w:p w14:paraId="229314DE" w14:textId="77777777" w:rsidR="00276255" w:rsidRPr="00276255" w:rsidRDefault="00276255" w:rsidP="00276255">
      <w:pPr>
        <w:rPr>
          <w:sz w:val="22"/>
          <w:szCs w:val="22"/>
        </w:rPr>
      </w:pPr>
    </w:p>
    <w:p w14:paraId="7F944C2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d) To indicate that an expected exception was not thrown</w:t>
      </w:r>
    </w:p>
    <w:p w14:paraId="773A8D9E" w14:textId="77777777" w:rsidR="00276255" w:rsidRPr="00276255" w:rsidRDefault="00276255" w:rsidP="00276255">
      <w:pPr>
        <w:rPr>
          <w:sz w:val="22"/>
          <w:szCs w:val="22"/>
        </w:rPr>
      </w:pPr>
    </w:p>
    <w:p w14:paraId="1C57E69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20. Which of the following is NOT a typical operation performed on a linked list?</w:t>
      </w:r>
    </w:p>
    <w:p w14:paraId="733673B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Insertion</w:t>
      </w:r>
    </w:p>
    <w:p w14:paraId="0B012DA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Deletion</w:t>
      </w:r>
    </w:p>
    <w:p w14:paraId="474176A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raversal</w:t>
      </w:r>
    </w:p>
    <w:p w14:paraId="3571985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Binary search</w:t>
      </w:r>
    </w:p>
    <w:p w14:paraId="61EF34B9" w14:textId="77777777" w:rsidR="00276255" w:rsidRPr="00276255" w:rsidRDefault="00276255" w:rsidP="00276255">
      <w:pPr>
        <w:rPr>
          <w:sz w:val="22"/>
          <w:szCs w:val="22"/>
        </w:rPr>
      </w:pPr>
    </w:p>
    <w:p w14:paraId="3673CA5E" w14:textId="2B4505B0" w:rsidR="004141D1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nswer: d) Binary search</w:t>
      </w:r>
    </w:p>
    <w:sectPr w:rsidR="004141D1" w:rsidRPr="002762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K0MLM0MzcxMLNU0lEKTi0uzszPAykwrAUAlzAypywAAAA="/>
  </w:docVars>
  <w:rsids>
    <w:rsidRoot w:val="004141D1"/>
    <w:rsid w:val="00276255"/>
    <w:rsid w:val="004141D1"/>
    <w:rsid w:val="00635A84"/>
    <w:rsid w:val="009F4B3C"/>
    <w:rsid w:val="00CA7FCC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29D593"/>
  <w15:chartTrackingRefBased/>
  <w15:docId w15:val="{54BCB1FA-9347-4E6B-9CC1-90F67D4E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1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1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1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1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1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1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1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1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1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1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1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1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1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1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1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1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1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1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1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1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1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1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1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1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1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1D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56</Words>
  <Characters>4310</Characters>
  <Application>Microsoft Office Word</Application>
  <DocSecurity>0</DocSecurity>
  <Lines>35</Lines>
  <Paragraphs>10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1:37:00Z</dcterms:created>
  <dcterms:modified xsi:type="dcterms:W3CDTF">2024-10-01T21:37:00Z</dcterms:modified>
</cp:coreProperties>
</file>